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19380" w14:textId="0B5E1D03" w:rsidR="00141432" w:rsidRDefault="00141432" w:rsidP="00141432"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7400814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73"/>
      </w:tblGrid>
      <w:tr w:rsidR="00141432" w:rsidRPr="006C6B4F" w14:paraId="3B74DA3C" w14:textId="77777777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39C5BAF8"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14:paraId="4A3C5D8D" w14:textId="77777777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14:paraId="0CE50D50" w14:textId="77777777"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3B9C6AE2" w14:textId="77777777"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14:paraId="7ABD41A8" w14:textId="7777777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6A18F829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Austr</w:t>
      </w:r>
      <w:r w:rsidR="009B06BA" w:rsidRP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alia Day/India Republic Day Celebrations</w:t>
      </w:r>
    </w:p>
    <w:p w14:paraId="365192E9" w14:textId="7FB8E699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31/01/2021</w:t>
      </w:r>
    </w:p>
    <w:p w14:paraId="727DCA0F" w14:textId="5B813274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2:30 PM – 6:30 PM</w:t>
      </w:r>
    </w:p>
    <w:p w14:paraId="2C56D0C3" w14:textId="78E087B9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</w:t>
      </w:r>
      <w:r w:rsidR="009B06BA" w:rsidRP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Scoresby Primary School, 11 Ingrid St, Scoresby VIC 3179</w:t>
      </w:r>
    </w:p>
    <w:p w14:paraId="199387EF" w14:textId="35512454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Dr. Rahul Gupta</w:t>
      </w:r>
    </w:p>
    <w:p w14:paraId="4BD28D0D" w14:textId="39158782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0431700646</w:t>
      </w:r>
    </w:p>
    <w:p w14:paraId="677A1286" w14:textId="601F33E4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Hindi.Niketan.Inc@gmail.com</w:t>
      </w:r>
    </w:p>
    <w:p w14:paraId="5125809C" w14:textId="7116896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prepared:</w:t>
      </w:r>
      <w:r w:rsidR="009B06B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11/01/2021</w:t>
      </w:r>
    </w:p>
    <w:p w14:paraId="26C3CA06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2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0B6AD1EA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182A725E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14:paraId="13C007C7" w14:textId="2F722DB5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662AE5CE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4A503D03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153F8CD2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3BEB8F6A" w:rsidR="00141432" w:rsidRPr="006C6B4F" w:rsidRDefault="00141432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588EDCC" w14:textId="1EBD4722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6F6CF530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30EF8877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5671F04B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566B728D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5F7389B6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4769BA82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03418824"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3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3FE549FC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4E9D61A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04107DB6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72A96527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1B4764" w14:textId="06FF2C05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2A8E193A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3581DD3B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5A26E30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7473AF" w14:textId="539D501D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055D8379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3ACAE99E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371F99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BF33A2" w14:textId="61F73F2A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5E96A3BE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444DC8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456DD74F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4BDC2B93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4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160FF079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07B35E2E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14:paraId="699FCED9" w14:textId="4AC926D0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14347DFA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1FB2FF3F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5CA8C4AF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3C7FD898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0730B185"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7216E2FB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122C4047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5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5CD77BE8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6D338B4A" w:rsidR="00625A51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2373BA4A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27FD3EFA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591DC92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542FF7E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6FC9EB4F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46EA7D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1D70EE4D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3CE19590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69258991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39D65207" w:rsidR="00141432" w:rsidRPr="006C6B4F" w:rsidRDefault="009B06BA" w:rsidP="009B06BA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color w:val="4D5156"/>
                <w:sz w:val="21"/>
                <w:szCs w:val="21"/>
                <w:shd w:val="clear" w:color="auto" w:fill="FFFFFF"/>
              </w:rPr>
              <w:t>✓</w:t>
            </w: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7"/>
      <w:footerReference w:type="default" r:id="rId18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50F45" w14:textId="77777777" w:rsidR="00737949" w:rsidRDefault="00737949" w:rsidP="002F03CC">
      <w:pPr>
        <w:spacing w:after="0" w:line="240" w:lineRule="auto"/>
      </w:pPr>
      <w:r>
        <w:separator/>
      </w:r>
    </w:p>
  </w:endnote>
  <w:endnote w:type="continuationSeparator" w:id="0">
    <w:p w14:paraId="32436324" w14:textId="77777777" w:rsidR="00737949" w:rsidRDefault="00737949" w:rsidP="002F03CC">
      <w:pPr>
        <w:spacing w:after="0" w:line="240" w:lineRule="auto"/>
      </w:pPr>
      <w:r>
        <w:continuationSeparator/>
      </w:r>
    </w:p>
  </w:endnote>
  <w:endnote w:type="continuationNotice" w:id="1">
    <w:p w14:paraId="3A016A2C" w14:textId="77777777" w:rsidR="00737949" w:rsidRDefault="007379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6E491B2C" w:rsidR="007345DF" w:rsidRDefault="007345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AA131" w14:textId="77777777" w:rsidR="00737949" w:rsidRDefault="00737949" w:rsidP="002F03CC">
      <w:pPr>
        <w:spacing w:after="0" w:line="240" w:lineRule="auto"/>
      </w:pPr>
      <w:r>
        <w:separator/>
      </w:r>
    </w:p>
  </w:footnote>
  <w:footnote w:type="continuationSeparator" w:id="0">
    <w:p w14:paraId="32669B40" w14:textId="77777777" w:rsidR="00737949" w:rsidRDefault="00737949" w:rsidP="002F03CC">
      <w:pPr>
        <w:spacing w:after="0" w:line="240" w:lineRule="auto"/>
      </w:pPr>
      <w:r>
        <w:continuationSeparator/>
      </w:r>
    </w:p>
  </w:footnote>
  <w:footnote w:type="continuationNotice" w:id="1">
    <w:p w14:paraId="3EEADBCE" w14:textId="77777777" w:rsidR="00737949" w:rsidRDefault="007379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1042DB"/>
    <w:rsid w:val="0011067F"/>
    <w:rsid w:val="001176E4"/>
    <w:rsid w:val="00141432"/>
    <w:rsid w:val="00157507"/>
    <w:rsid w:val="001D10A0"/>
    <w:rsid w:val="00217548"/>
    <w:rsid w:val="002256B9"/>
    <w:rsid w:val="002404D6"/>
    <w:rsid w:val="002C2689"/>
    <w:rsid w:val="002F03CC"/>
    <w:rsid w:val="00301D15"/>
    <w:rsid w:val="00303407"/>
    <w:rsid w:val="00306C19"/>
    <w:rsid w:val="00312BA7"/>
    <w:rsid w:val="00331358"/>
    <w:rsid w:val="00347DFE"/>
    <w:rsid w:val="00387FEC"/>
    <w:rsid w:val="003C41DD"/>
    <w:rsid w:val="004545A7"/>
    <w:rsid w:val="00456219"/>
    <w:rsid w:val="00481D7C"/>
    <w:rsid w:val="004867C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625A51"/>
    <w:rsid w:val="00656E16"/>
    <w:rsid w:val="0066536E"/>
    <w:rsid w:val="006A539F"/>
    <w:rsid w:val="006B648A"/>
    <w:rsid w:val="006E0F9D"/>
    <w:rsid w:val="006E6FB1"/>
    <w:rsid w:val="00703F48"/>
    <w:rsid w:val="007345DF"/>
    <w:rsid w:val="00737949"/>
    <w:rsid w:val="00784F98"/>
    <w:rsid w:val="007C2325"/>
    <w:rsid w:val="0082372B"/>
    <w:rsid w:val="00830EDD"/>
    <w:rsid w:val="008C1CF3"/>
    <w:rsid w:val="009348B4"/>
    <w:rsid w:val="0095634D"/>
    <w:rsid w:val="009A655E"/>
    <w:rsid w:val="009B06BA"/>
    <w:rsid w:val="009D491A"/>
    <w:rsid w:val="009E1E42"/>
    <w:rsid w:val="00A30AFF"/>
    <w:rsid w:val="00A33641"/>
    <w:rsid w:val="00A649A4"/>
    <w:rsid w:val="00A66CC7"/>
    <w:rsid w:val="00A976E0"/>
    <w:rsid w:val="00AA246E"/>
    <w:rsid w:val="00AC3263"/>
    <w:rsid w:val="00AD49CB"/>
    <w:rsid w:val="00AF26AC"/>
    <w:rsid w:val="00AF27C6"/>
    <w:rsid w:val="00B0138E"/>
    <w:rsid w:val="00B3146A"/>
    <w:rsid w:val="00B42BAF"/>
    <w:rsid w:val="00CA221D"/>
    <w:rsid w:val="00D26BC6"/>
    <w:rsid w:val="00D629F6"/>
    <w:rsid w:val="00D8066D"/>
    <w:rsid w:val="00DA00CC"/>
    <w:rsid w:val="00EA3D47"/>
    <w:rsid w:val="00EA7370"/>
    <w:rsid w:val="00EA75D9"/>
    <w:rsid w:val="00EC744C"/>
    <w:rsid w:val="00F00359"/>
    <w:rsid w:val="00F3733D"/>
    <w:rsid w:val="00F5138C"/>
    <w:rsid w:val="00F600E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ronavirus.vic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07/1934989/Industry-Restart-Guidelines-Hospitality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usiness.vic.gov.au/__data/assets/pdf_file/0018/1903320/Staff-Coronavirus-COVID-19-Health-Questionnaire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hhs.vic.gov.au/preventing-infection-workplace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  <Status xmlns="e5077520-6fe1-40fe-b4dd-8a6d6ca2af2b">Not Reviewed</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11" ma:contentTypeDescription="Create a new document." ma:contentTypeScope="" ma:versionID="64c1aaf188c749a9960200d139905b81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38dfa4712873df6ca3c50bc826b0819d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da43b28b-375d-40e0-893e-7c8ce1aa1311"/>
    <ds:schemaRef ds:uri="1cb54cc9-4ef3-4e87-81de-119443e56d46"/>
    <ds:schemaRef ds:uri="e5077520-6fe1-40fe-b4dd-8a6d6ca2af2b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EF6E33-7E37-4E8A-8CAA-F69FF0CFF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372</Words>
  <Characters>782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7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Bishwajit Chowdhury</cp:lastModifiedBy>
  <cp:revision>2</cp:revision>
  <dcterms:created xsi:type="dcterms:W3CDTF">2021-01-11T10:29:00Z</dcterms:created>
  <dcterms:modified xsi:type="dcterms:W3CDTF">2021-01-1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